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BDF2D" w14:textId="470B7A73" w:rsidR="0096532A" w:rsidRDefault="002537BB" w:rsidP="002537BB">
      <w:pPr>
        <w:jc w:val="center"/>
      </w:pPr>
      <w:r>
        <w:t xml:space="preserve">Title I </w:t>
      </w:r>
      <w:r w:rsidR="003438CA">
        <w:t xml:space="preserve">Monitoring </w:t>
      </w:r>
      <w:r>
        <w:t>Plan</w:t>
      </w:r>
    </w:p>
    <w:p w14:paraId="3A82BA06" w14:textId="6079CF20" w:rsidR="002537BB" w:rsidRDefault="002537BB" w:rsidP="002537BB">
      <w:pPr>
        <w:jc w:val="center"/>
        <w:rPr>
          <w:b/>
          <w:bCs/>
        </w:rPr>
      </w:pPr>
      <w:r w:rsidRPr="002537BB">
        <w:rPr>
          <w:b/>
          <w:bCs/>
          <w:highlight w:val="yellow"/>
        </w:rPr>
        <w:t>Enter School Name HERE</w:t>
      </w:r>
    </w:p>
    <w:p w14:paraId="3C0BF71C" w14:textId="18E8D916" w:rsidR="002537BB" w:rsidRDefault="002537BB" w:rsidP="002537BB">
      <w:pPr>
        <w:jc w:val="center"/>
        <w:rPr>
          <w:b/>
          <w:bCs/>
        </w:rPr>
      </w:pPr>
      <w:r>
        <w:rPr>
          <w:b/>
          <w:bCs/>
        </w:rPr>
        <w:t>202</w:t>
      </w:r>
      <w:r w:rsidR="001E1948">
        <w:rPr>
          <w:b/>
          <w:bCs/>
        </w:rPr>
        <w:t>2</w:t>
      </w:r>
      <w:r>
        <w:rPr>
          <w:b/>
          <w:bCs/>
        </w:rPr>
        <w:t>-202</w:t>
      </w:r>
      <w:r w:rsidR="001E1948">
        <w:rPr>
          <w:b/>
          <w:bCs/>
        </w:rPr>
        <w:t>3</w:t>
      </w:r>
    </w:p>
    <w:p w14:paraId="63DBEF4B" w14:textId="2EDC86B5" w:rsidR="002537BB" w:rsidRDefault="002537BB" w:rsidP="002537BB">
      <w:pPr>
        <w:jc w:val="center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0"/>
        <w:gridCol w:w="4823"/>
        <w:gridCol w:w="4835"/>
        <w:gridCol w:w="4562"/>
      </w:tblGrid>
      <w:tr w:rsidR="00A52538" w14:paraId="31A70AE4" w14:textId="511A2598" w:rsidTr="002B5377">
        <w:tc>
          <w:tcPr>
            <w:tcW w:w="18710" w:type="dxa"/>
            <w:gridSpan w:val="4"/>
          </w:tcPr>
          <w:p w14:paraId="73210817" w14:textId="10E2846F" w:rsidR="00A52538" w:rsidRDefault="00A52538" w:rsidP="00B62D8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UP Goals: </w:t>
            </w:r>
            <w:r>
              <w:t xml:space="preserve">Please enter your 2022-2023 Success Plan goals </w:t>
            </w:r>
            <w:r w:rsidR="00C7273C">
              <w:t>below</w:t>
            </w:r>
            <w:r>
              <w:t xml:space="preserve">.   </w:t>
            </w:r>
            <w:r w:rsidR="003A334D">
              <w:t>The additional columns (highlighted in blue) including the</w:t>
            </w:r>
            <w:r>
              <w:t xml:space="preserve"> </w:t>
            </w:r>
            <w:r w:rsidR="004E19BC">
              <w:t>drop-down</w:t>
            </w:r>
            <w:r>
              <w:t xml:space="preserve"> </w:t>
            </w:r>
            <w:r w:rsidR="003A334D">
              <w:t>menu</w:t>
            </w:r>
            <w:r>
              <w:t xml:space="preserve">, rationale and measurable outcome are modeled after the state SIP plan.  When completing the table of Title 1 initiatives below, use the goal number from this chart to reference which goal your plan items are related to.  </w:t>
            </w:r>
          </w:p>
        </w:tc>
      </w:tr>
      <w:tr w:rsidR="00A52538" w14:paraId="01931576" w14:textId="4BA882CC" w:rsidTr="00A52538">
        <w:tc>
          <w:tcPr>
            <w:tcW w:w="4490" w:type="dxa"/>
          </w:tcPr>
          <w:p w14:paraId="03C41A12" w14:textId="5A427E41" w:rsidR="00A52538" w:rsidRPr="001829D8" w:rsidRDefault="00A52538" w:rsidP="00B62D8C">
            <w:pPr>
              <w:rPr>
                <w:highlight w:val="cyan"/>
              </w:rPr>
            </w:pPr>
            <w:proofErr w:type="spellStart"/>
            <w:r w:rsidRPr="00653A55">
              <w:t>SuP</w:t>
            </w:r>
            <w:proofErr w:type="spellEnd"/>
            <w:r w:rsidRPr="00653A55">
              <w:t xml:space="preserve"> Goal</w:t>
            </w:r>
            <w:r w:rsidR="00653A55" w:rsidRPr="00653A55">
              <w:t xml:space="preserve"> as created during CNA process.  </w:t>
            </w:r>
          </w:p>
        </w:tc>
        <w:tc>
          <w:tcPr>
            <w:tcW w:w="4823" w:type="dxa"/>
            <w:vAlign w:val="center"/>
          </w:tcPr>
          <w:p w14:paraId="1BEEF9A8" w14:textId="7F0BE3C1" w:rsidR="00A52538" w:rsidRPr="00C7273C" w:rsidRDefault="00653A55" w:rsidP="00B62D8C">
            <w:r w:rsidRPr="00C7273C">
              <w:rPr>
                <w:highlight w:val="cyan"/>
              </w:rPr>
              <w:t xml:space="preserve">State </w:t>
            </w:r>
            <w:r w:rsidR="00A52538" w:rsidRPr="00C7273C">
              <w:rPr>
                <w:highlight w:val="cyan"/>
              </w:rPr>
              <w:t>Area of Focus:</w:t>
            </w:r>
            <w:r w:rsidR="00A52538" w:rsidRPr="00C7273C">
              <w:t xml:space="preserve"> Identify the key Areas of Focus to address your school's highest priorities based on any/all relevant data sources.    </w:t>
            </w:r>
          </w:p>
        </w:tc>
        <w:tc>
          <w:tcPr>
            <w:tcW w:w="4835" w:type="dxa"/>
            <w:vAlign w:val="center"/>
          </w:tcPr>
          <w:p w14:paraId="3A339987" w14:textId="77777777" w:rsidR="00A52538" w:rsidRPr="00C7273C" w:rsidRDefault="00A52538" w:rsidP="00E1327E">
            <w:r w:rsidRPr="00C7273C">
              <w:rPr>
                <w:highlight w:val="cyan"/>
              </w:rPr>
              <w:t>Area of Focus Description and Rationale:</w:t>
            </w:r>
          </w:p>
          <w:p w14:paraId="3BA344CC" w14:textId="7D876D77" w:rsidR="00A52538" w:rsidRPr="00C7273C" w:rsidRDefault="00A52538" w:rsidP="00E1327E">
            <w:r w:rsidRPr="00C7273C">
              <w:t>Please provide a rationale that explains how it was identified as a critical need from the data reviewed.</w:t>
            </w:r>
          </w:p>
        </w:tc>
        <w:tc>
          <w:tcPr>
            <w:tcW w:w="4562" w:type="dxa"/>
          </w:tcPr>
          <w:p w14:paraId="2D537F0D" w14:textId="615B3F95" w:rsidR="00A52538" w:rsidRPr="00C7273C" w:rsidRDefault="00A52538" w:rsidP="00B83277">
            <w:r w:rsidRPr="00C7273C">
              <w:rPr>
                <w:highlight w:val="cyan"/>
              </w:rPr>
              <w:t>Measurable Outcome:</w:t>
            </w:r>
          </w:p>
          <w:p w14:paraId="1AAE9BC3" w14:textId="773DE85E" w:rsidR="00A52538" w:rsidRPr="00C7273C" w:rsidRDefault="00A52538" w:rsidP="00B83277">
            <w:r w:rsidRPr="00C7273C">
              <w:t>State the specific measurable outcome the school plans to achieve. This should be a data based, objective outcome.</w:t>
            </w:r>
          </w:p>
        </w:tc>
      </w:tr>
      <w:tr w:rsidR="00A52538" w14:paraId="28065FF7" w14:textId="37FAB5C5" w:rsidTr="00A52538">
        <w:trPr>
          <w:trHeight w:val="215"/>
        </w:trPr>
        <w:tc>
          <w:tcPr>
            <w:tcW w:w="4490" w:type="dxa"/>
          </w:tcPr>
          <w:p w14:paraId="06442587" w14:textId="77777777" w:rsidR="00A52538" w:rsidRDefault="00A52538" w:rsidP="004B62D9">
            <w:pPr>
              <w:pStyle w:val="ListParagraph"/>
              <w:numPr>
                <w:ilvl w:val="0"/>
                <w:numId w:val="2"/>
              </w:numPr>
            </w:pPr>
          </w:p>
        </w:tc>
        <w:sdt>
          <w:sdtPr>
            <w:id w:val="-2062850873"/>
            <w:placeholder>
              <w:docPart w:val="5B845A37F69940E68061F24C8E021E1E"/>
            </w:placeholder>
            <w:showingPlcHdr/>
            <w:dropDownList>
              <w:listItem w:value="Choose an item"/>
              <w:listItem w:displayText="LEADERSHIP specifically related to INSTRUCTIONAL LEADERSHIP TEAM" w:value="LEADERSHIP specifically related to INSTRUCTIONAL LEADERSHIP TEAM"/>
              <w:listItem w:displayText="LEADERSHIP specifically related to LEADERSHIP DEVELOPMENT" w:value="LEADERSHIP specifically related to LEADERSHIP DEVELOPMENT"/>
              <w:listItem w:displayText="LEADERSHIP specifically related to MANAGING ACCOUTABILITY SYSTEMS" w:value="LEADERSHIP specifically related to MANAGING ACCOUTABILITY SYSTEMS"/>
              <w:listItem w:displayText="LEADERSHIP specifically related to SPECIFIC TEACHER FEEDBACK" w:value="LEADERSHIP specifically related to SPECIFIC TEACHER FEEDBACK"/>
              <w:listItem w:displayText="LEADERSHIP specifically related to TEACHER RECRUITMENT AND RETENTION" w:value="LEADERSHIP specifically related to TEACHER RECRUITMENT AND RETENTION"/>
              <w:listItem w:displayText="LEADERSHIP specifically related to WALKTHROUGHS" w:value="LEADERSHIP specifically related to WALKTHROUGHS"/>
              <w:listItem w:displayText="INSTRUCTIONAL PRACTICE specifically related to B.E.S.T STANDARDS" w:value="INSTRUCTIONAL PRACTICE specifically related to B.E.S.T STANDARDS"/>
              <w:listItem w:displayText="INSTRUCTIONAL PRACTICE specifically related to CAREER &amp; TECHNICAL EDUCATION" w:value="INSTRUCTIONAL PRACTICE specifically related to CAREER &amp; TECHNICAL EDUCATION"/>
              <w:listItem w:displayText="INSTRUCTIONAL PRACTICE specifically related to COLLABORATIVE PLANNING" w:value="INSTRUCTIONAL PRACTICE specifically related to COLLABORATIVE PLANNING"/>
              <w:listItem w:displayText="INSTRUCTIONAL PRACTICE specifically related to DIFFERENTIATION" w:value="INSTRUCTIONAL PRACTICE specifically related to DIFFERENTIATION"/>
              <w:listItem w:displayText="INSTRUCTIONAL PRACTICE specifically related to ELA" w:value="INSTRUCTIONAL PRACTICE specifically related to ELA"/>
              <w:listItem w:displayText="INSTRUCTIONAL PRACTICE specifically related to GRADUATION" w:value="INSTRUCTIONAL PRACTICE specifically related to GRADUATION"/>
              <w:listItem w:displayText="INSTRUCTIONAL PRACTICE specifically related to STUDENT ENGAGEMENT" w:value="INSTRUCTIONAL PRACTICE specifically related to STUDENT ENGAGEMENT"/>
              <w:listItem w:displayText="INSTRUCTIONAL PRACTICE specifically related to INSTRUCTIONAL COACHING" w:value="INSTRUCTIONAL PRACTICE specifically related to INSTRUCTIONAL COACHING"/>
              <w:listItem w:displayText="INSTRUCTIONAL PRACTICE specifically related to MATH" w:value="INSTRUCTIONAL PRACTICE specifically related to MATH"/>
              <w:listItem w:displayText="INSTRUCTIONAL PRACTICE specifically related to PROFESSIONAL LEARNING" w:value="INSTRUCTIONAL PRACTICE specifically related to PROFESSIONAL LEARNING"/>
              <w:listItem w:displayText="INSTRUCTIONAL PRACTICE specifically related to PROFESSIONAL LEARNING COMMUNITIES" w:value="INSTRUCTIONAL PRACTICE specifically related to PROFESSIONAL LEARNING COMMUNITIES"/>
              <w:listItem w:displayText="INSTRUCTIONAL PRACTICE specifically related to SCIENCE" w:value="INSTRUCTIONAL PRACTICE specifically related to SCIENCE"/>
              <w:listItem w:displayText="INSTRUCTIONAL PRACTICE specifically related to SMALL GROUP INSTRUCTION" w:value="INSTRUCTIONAL PRACTICE specifically related to SMALL GROUP INSTRUCTION"/>
              <w:listItem w:displayText="INSTRUCTIONAL PRACTICE specifically related to SOCIAL STUDIES" w:value="INSTRUCTIONAL PRACTICE specifically related to SOCIAL STUDIES"/>
              <w:listItem w:displayText="INSTRUCTIONAL PRACTICE specifically related to STANDARDS-ALIGNED INSTRUCTION" w:value="INSTRUCTIONAL PRACTICE specifically related to STANDARDS-ALIGNED INSTRUCTION"/>
              <w:listItem w:displayText="CULTURE &amp; ENVIORNMENT specifically related to DISCIPLINE" w:value="CULTURE &amp; ENVIORNMENT specifically related to DISCIPLINE"/>
              <w:listItem w:displayText="CULTURE &amp; ENVIORNMENT specifically related to EARLY WARNING SYSTEMS" w:value="CULTURE &amp; ENVIORNMENT specifically related to EARLY WARNING SYSTEMS"/>
              <w:listItem w:displayText="CULTURE &amp; ENVIORNMENT specifically related to EQUITY &amp; DIVERSITY" w:value="CULTURE &amp; ENVIORNMENT specifically related to EQUITY &amp; DIVERSITY"/>
              <w:listItem w:displayText="CULTURE &amp; ENVIORNMENT specifically related to COMMUNITY INVOLVEMENT" w:value="CULTURE &amp; ENVIORNMENT specifically related to COMMUNITY INVOLVEMENT"/>
              <w:listItem w:displayText="CULTURE &amp; ENVIORNMENT specifically related to PARENT INVOLVEMENT" w:value="CULTURE &amp; ENVIORNMENT specifically related to PARENT INVOLVEMENT"/>
              <w:listItem w:displayText="CULTURE &amp; ENVIORNMENT specifically related to POSITIVE BEHAVIOR INTERVENTION AND SUPPORTS" w:value="CULTURE &amp; ENVIORNMENT specifically related to POSITIVE BEHAVIOR INTERVENTION AND SUPPORTS"/>
              <w:listItem w:displayText="CULTURE &amp; ENVIORNMENT specifically related to SCHOOL SAFETY" w:value="CULTURE &amp; ENVIORNMENT specifically related to SCHOOL SAFETY"/>
              <w:listItem w:displayText="CULTURE &amp; ENVIORNMENT specifically related to SOCIAL EMOTIONAL LEARNING" w:value="CULTURE &amp; ENVIORNMENT specifically related to SOCIAL EMOTIONAL LEARNING"/>
              <w:listItem w:displayText="CULTURE &amp; ENVIORNMENT specifically related to STUDENT ATTENDANCE" w:value="CULTURE &amp; ENVIORNMENT specifically related to STUDENT ATTENDANCE"/>
              <w:listItem w:displayText="CULTURE &amp; ENVIORNMENT specifically related to TEACHER ATTENDANCE" w:value="CULTURE &amp; ENVIORNMENT specifically related to TEACHER ATTENDANCE"/>
            </w:dropDownList>
          </w:sdtPr>
          <w:sdtEndPr/>
          <w:sdtContent>
            <w:tc>
              <w:tcPr>
                <w:tcW w:w="4823" w:type="dxa"/>
                <w:vAlign w:val="center"/>
              </w:tcPr>
              <w:p w14:paraId="11BD58DA" w14:textId="41918265" w:rsidR="00A52538" w:rsidRPr="004B62D9" w:rsidRDefault="00A52538" w:rsidP="00A52538">
                <w:r w:rsidRPr="00C72ED0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4835" w:type="dxa"/>
            <w:vAlign w:val="center"/>
          </w:tcPr>
          <w:p w14:paraId="7567FE78" w14:textId="7501887C" w:rsidR="00A52538" w:rsidRPr="004B62D9" w:rsidRDefault="00A52538" w:rsidP="006F4BD1"/>
        </w:tc>
        <w:tc>
          <w:tcPr>
            <w:tcW w:w="4562" w:type="dxa"/>
          </w:tcPr>
          <w:p w14:paraId="281C24E7" w14:textId="77777777" w:rsidR="00A52538" w:rsidRPr="004B62D9" w:rsidRDefault="00A52538" w:rsidP="006F4BD1"/>
        </w:tc>
      </w:tr>
      <w:tr w:rsidR="00A52538" w14:paraId="7FECFF4B" w14:textId="73A5E9CB" w:rsidTr="00A52538">
        <w:trPr>
          <w:trHeight w:val="214"/>
        </w:trPr>
        <w:tc>
          <w:tcPr>
            <w:tcW w:w="4490" w:type="dxa"/>
          </w:tcPr>
          <w:p w14:paraId="245C52B6" w14:textId="77777777" w:rsidR="00A52538" w:rsidRDefault="00A52538" w:rsidP="004B62D9">
            <w:pPr>
              <w:pStyle w:val="ListParagraph"/>
              <w:numPr>
                <w:ilvl w:val="0"/>
                <w:numId w:val="2"/>
              </w:numPr>
            </w:pPr>
          </w:p>
        </w:tc>
        <w:sdt>
          <w:sdtPr>
            <w:id w:val="887848148"/>
            <w:placeholder>
              <w:docPart w:val="546EFDE823604267B1E13C5693E6D5A5"/>
            </w:placeholder>
            <w:showingPlcHdr/>
            <w:dropDownList>
              <w:listItem w:value="Choose an item"/>
              <w:listItem w:displayText="LEADERSHIP specifically related to INSTRUCTIONAL LEADERSHIP TEAM" w:value="LEADERSHIP specifically related to INSTRUCTIONAL LEADERSHIP TEAM"/>
              <w:listItem w:displayText="LEADERSHIP specifically related to LEADERSHIP DEVELOPMENT" w:value="LEADERSHIP specifically related to LEADERSHIP DEVELOPMENT"/>
              <w:listItem w:displayText="LEADERSHIP specifically related to MANAGING ACCOUTABILITY SYSTEMS" w:value="LEADERSHIP specifically related to MANAGING ACCOUTABILITY SYSTEMS"/>
              <w:listItem w:displayText="LEADERSHIP specifically related to SPECIFIC TEACHER FEEDBACK" w:value="LEADERSHIP specifically related to SPECIFIC TEACHER FEEDBACK"/>
              <w:listItem w:displayText="LEADERSHIP specifically related to TEACHER RECRUITMENT AND RETENTION" w:value="LEADERSHIP specifically related to TEACHER RECRUITMENT AND RETENTION"/>
              <w:listItem w:displayText="LEADERSHIP specifically related to WALKTHROUGHS" w:value="LEADERSHIP specifically related to WALKTHROUGHS"/>
              <w:listItem w:displayText="INSTRUCTIONAL PRACTICE specifically related to B.E.S.T STANDARDS" w:value="INSTRUCTIONAL PRACTICE specifically related to B.E.S.T STANDARDS"/>
              <w:listItem w:displayText="INSTRUCTIONAL PRACTICE specifically related to CAREER &amp; TECHNICAL EDUCATION" w:value="INSTRUCTIONAL PRACTICE specifically related to CAREER &amp; TECHNICAL EDUCATION"/>
              <w:listItem w:displayText="INSTRUCTIONAL PRACTICE specifically related to COLLABORATIVE PLANNING" w:value="INSTRUCTIONAL PRACTICE specifically related to COLLABORATIVE PLANNING"/>
              <w:listItem w:displayText="INSTRUCTIONAL PRACTICE specifically related to DIFFERENTIATION" w:value="INSTRUCTIONAL PRACTICE specifically related to DIFFERENTIATION"/>
              <w:listItem w:displayText="INSTRUCTIONAL PRACTICE specifically related to ELA" w:value="INSTRUCTIONAL PRACTICE specifically related to ELA"/>
              <w:listItem w:displayText="INSTRUCTIONAL PRACTICE specifically related to GRADUATION" w:value="INSTRUCTIONAL PRACTICE specifically related to GRADUATION"/>
              <w:listItem w:displayText="INSTRUCTIONAL PRACTICE specifically related to STUDENT ENGAGEMENT" w:value="INSTRUCTIONAL PRACTICE specifically related to STUDENT ENGAGEMENT"/>
              <w:listItem w:displayText="INSTRUCTIONAL PRACTICE specifically related to INSTRUCTIONAL COACHING" w:value="INSTRUCTIONAL PRACTICE specifically related to INSTRUCTIONAL COACHING"/>
              <w:listItem w:displayText="INSTRUCTIONAL PRACTICE specifically related to MATH" w:value="INSTRUCTIONAL PRACTICE specifically related to MATH"/>
              <w:listItem w:displayText="INSTRUCTIONAL PRACTICE specifically related to PROFESSIONAL LEARNING" w:value="INSTRUCTIONAL PRACTICE specifically related to PROFESSIONAL LEARNING"/>
              <w:listItem w:displayText="INSTRUCTIONAL PRACTICE specifically related to PROFESSIONAL LEARNING COMMUNITIES" w:value="INSTRUCTIONAL PRACTICE specifically related to PROFESSIONAL LEARNING COMMUNITIES"/>
              <w:listItem w:displayText="INSTRUCTIONAL PRACTICE specifically related to SCIENCE" w:value="INSTRUCTIONAL PRACTICE specifically related to SCIENCE"/>
              <w:listItem w:displayText="INSTRUCTIONAL PRACTICE specifically related to SMALL GROUP INSTRUCTION" w:value="INSTRUCTIONAL PRACTICE specifically related to SMALL GROUP INSTRUCTION"/>
              <w:listItem w:displayText="INSTRUCTIONAL PRACTICE specifically related to SOCIAL STUDIES" w:value="INSTRUCTIONAL PRACTICE specifically related to SOCIAL STUDIES"/>
              <w:listItem w:displayText="INSTRUCTIONAL PRACTICE specifically related to STANDARDS-ALIGNED INSTRUCTION" w:value="INSTRUCTIONAL PRACTICE specifically related to STANDARDS-ALIGNED INSTRUCTION"/>
              <w:listItem w:displayText="CULTURE &amp; ENVIORNMENT specifically related to DISCIPLINE" w:value="CULTURE &amp; ENVIORNMENT specifically related to DISCIPLINE"/>
              <w:listItem w:displayText="CULTURE &amp; ENVIORNMENT specifically related to EARLY WARNING SYSTEMS" w:value="CULTURE &amp; ENVIORNMENT specifically related to EARLY WARNING SYSTEMS"/>
              <w:listItem w:displayText="CULTURE &amp; ENVIORNMENT specifically related to EQUITY &amp; DIVERSITY" w:value="CULTURE &amp; ENVIORNMENT specifically related to EQUITY &amp; DIVERSITY"/>
              <w:listItem w:displayText="CULTURE &amp; ENVIORNMENT specifically related to COMMUNITY INVOLVEMENT" w:value="CULTURE &amp; ENVIORNMENT specifically related to COMMUNITY INVOLVEMENT"/>
              <w:listItem w:displayText="CULTURE &amp; ENVIORNMENT specifically related to PARENT INVOLVEMENT" w:value="CULTURE &amp; ENVIORNMENT specifically related to PARENT INVOLVEMENT"/>
              <w:listItem w:displayText="CULTURE &amp; ENVIORNMENT specifically related to POSITIVE BEHAVIOR INTERVENTION AND SUPPORTS" w:value="CULTURE &amp; ENVIORNMENT specifically related to POSITIVE BEHAVIOR INTERVENTION AND SUPPORTS"/>
              <w:listItem w:displayText="CULTURE &amp; ENVIORNMENT specifically related to SCHOOL SAFETY" w:value="CULTURE &amp; ENVIORNMENT specifically related to SCHOOL SAFETY"/>
              <w:listItem w:displayText="CULTURE &amp; ENVIORNMENT specifically related to SOCIAL EMOTIONAL LEARNING" w:value="CULTURE &amp; ENVIORNMENT specifically related to SOCIAL EMOTIONAL LEARNING"/>
              <w:listItem w:displayText="CULTURE &amp; ENVIORNMENT specifically related to STUDENT ATTENDANCE" w:value="CULTURE &amp; ENVIORNMENT specifically related to STUDENT ATTENDANCE"/>
              <w:listItem w:displayText="CULTURE &amp; ENVIORNMENT specifically related to TEACHER ATTENDANCE" w:value="CULTURE &amp; ENVIORNMENT specifically related to TEACHER ATTENDANCE"/>
            </w:dropDownList>
          </w:sdtPr>
          <w:sdtEndPr/>
          <w:sdtContent>
            <w:tc>
              <w:tcPr>
                <w:tcW w:w="4823" w:type="dxa"/>
                <w:vAlign w:val="center"/>
              </w:tcPr>
              <w:p w14:paraId="432FDF97" w14:textId="25896E61" w:rsidR="00A52538" w:rsidRDefault="00A52538" w:rsidP="00A52538">
                <w:r w:rsidRPr="00C72ED0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4835" w:type="dxa"/>
            <w:vAlign w:val="center"/>
          </w:tcPr>
          <w:p w14:paraId="077DCB4D" w14:textId="34E77E10" w:rsidR="00A52538" w:rsidRDefault="00A52538" w:rsidP="006F4BD1"/>
        </w:tc>
        <w:tc>
          <w:tcPr>
            <w:tcW w:w="4562" w:type="dxa"/>
          </w:tcPr>
          <w:p w14:paraId="3F0715BF" w14:textId="77777777" w:rsidR="00A52538" w:rsidRDefault="00A52538" w:rsidP="006F4BD1"/>
        </w:tc>
      </w:tr>
      <w:tr w:rsidR="00A52538" w14:paraId="34886203" w14:textId="3431DF37" w:rsidTr="00A52538">
        <w:trPr>
          <w:trHeight w:val="323"/>
        </w:trPr>
        <w:tc>
          <w:tcPr>
            <w:tcW w:w="4490" w:type="dxa"/>
          </w:tcPr>
          <w:p w14:paraId="50A891A9" w14:textId="77777777" w:rsidR="00A52538" w:rsidRDefault="00A52538" w:rsidP="004B62D9">
            <w:pPr>
              <w:pStyle w:val="ListParagraph"/>
              <w:numPr>
                <w:ilvl w:val="0"/>
                <w:numId w:val="2"/>
              </w:numPr>
            </w:pPr>
          </w:p>
        </w:tc>
        <w:sdt>
          <w:sdtPr>
            <w:id w:val="405269711"/>
            <w:placeholder>
              <w:docPart w:val="854D02C85FAD4F1FB00C10CB21CD93C2"/>
            </w:placeholder>
            <w:showingPlcHdr/>
            <w:dropDownList>
              <w:listItem w:value="Choose an item"/>
              <w:listItem w:displayText="LEADERSHIP specifically related to INSTRUCTIONAL LEADERSHIP TEAM" w:value="LEADERSHIP specifically related to INSTRUCTIONAL LEADERSHIP TEAM"/>
              <w:listItem w:displayText="LEADERSHIP specifically related to LEADERSHIP DEVELOPMENT" w:value="LEADERSHIP specifically related to LEADERSHIP DEVELOPMENT"/>
              <w:listItem w:displayText="LEADERSHIP specifically related to MANAGING ACCOUTABILITY SYSTEMS" w:value="LEADERSHIP specifically related to MANAGING ACCOUTABILITY SYSTEMS"/>
              <w:listItem w:displayText="LEADERSHIP specifically related to SPECIFIC TEACHER FEEDBACK" w:value="LEADERSHIP specifically related to SPECIFIC TEACHER FEEDBACK"/>
              <w:listItem w:displayText="LEADERSHIP specifically related to TEACHER RECRUITMENT AND RETENTION" w:value="LEADERSHIP specifically related to TEACHER RECRUITMENT AND RETENTION"/>
              <w:listItem w:displayText="LEADERSHIP specifically related to WALKTHROUGHS" w:value="LEADERSHIP specifically related to WALKTHROUGHS"/>
              <w:listItem w:displayText="INSTRUCTIONAL PRACTICE specifically related to B.E.S.T STANDARDS" w:value="INSTRUCTIONAL PRACTICE specifically related to B.E.S.T STANDARDS"/>
              <w:listItem w:displayText="INSTRUCTIONAL PRACTICE specifically related to CAREER &amp; TECHNICAL EDUCATION" w:value="INSTRUCTIONAL PRACTICE specifically related to CAREER &amp; TECHNICAL EDUCATION"/>
              <w:listItem w:displayText="INSTRUCTIONAL PRACTICE specifically related to COLLABORATIVE PLANNING" w:value="INSTRUCTIONAL PRACTICE specifically related to COLLABORATIVE PLANNING"/>
              <w:listItem w:displayText="INSTRUCTIONAL PRACTICE specifically related to DIFFERENTIATION" w:value="INSTRUCTIONAL PRACTICE specifically related to DIFFERENTIATION"/>
              <w:listItem w:displayText="INSTRUCTIONAL PRACTICE specifically related to ELA" w:value="INSTRUCTIONAL PRACTICE specifically related to ELA"/>
              <w:listItem w:displayText="INSTRUCTIONAL PRACTICE specifically related to GRADUATION" w:value="INSTRUCTIONAL PRACTICE specifically related to GRADUATION"/>
              <w:listItem w:displayText="INSTRUCTIONAL PRACTICE specifically related to STUDENT ENGAGEMENT" w:value="INSTRUCTIONAL PRACTICE specifically related to STUDENT ENGAGEMENT"/>
              <w:listItem w:displayText="INSTRUCTIONAL PRACTICE specifically related to INSTRUCTIONAL COACHING" w:value="INSTRUCTIONAL PRACTICE specifically related to INSTRUCTIONAL COACHING"/>
              <w:listItem w:displayText="INSTRUCTIONAL PRACTICE specifically related to MATH" w:value="INSTRUCTIONAL PRACTICE specifically related to MATH"/>
              <w:listItem w:displayText="INSTRUCTIONAL PRACTICE specifically related to PROFESSIONAL LEARNING" w:value="INSTRUCTIONAL PRACTICE specifically related to PROFESSIONAL LEARNING"/>
              <w:listItem w:displayText="INSTRUCTIONAL PRACTICE specifically related to PROFESSIONAL LEARNING COMMUNITIES" w:value="INSTRUCTIONAL PRACTICE specifically related to PROFESSIONAL LEARNING COMMUNITIES"/>
              <w:listItem w:displayText="INSTRUCTIONAL PRACTICE specifically related to SCIENCE" w:value="INSTRUCTIONAL PRACTICE specifically related to SCIENCE"/>
              <w:listItem w:displayText="INSTRUCTIONAL PRACTICE specifically related to SMALL GROUP INSTRUCTION" w:value="INSTRUCTIONAL PRACTICE specifically related to SMALL GROUP INSTRUCTION"/>
              <w:listItem w:displayText="INSTRUCTIONAL PRACTICE specifically related to SOCIAL STUDIES" w:value="INSTRUCTIONAL PRACTICE specifically related to SOCIAL STUDIES"/>
              <w:listItem w:displayText="INSTRUCTIONAL PRACTICE specifically related to STANDARDS-ALIGNED INSTRUCTION" w:value="INSTRUCTIONAL PRACTICE specifically related to STANDARDS-ALIGNED INSTRUCTION"/>
              <w:listItem w:displayText="CULTURE &amp; ENVIORNMENT specifically related to DISCIPLINE" w:value="CULTURE &amp; ENVIORNMENT specifically related to DISCIPLINE"/>
              <w:listItem w:displayText="CULTURE &amp; ENVIORNMENT specifically related to EARLY WARNING SYSTEMS" w:value="CULTURE &amp; ENVIORNMENT specifically related to EARLY WARNING SYSTEMS"/>
              <w:listItem w:displayText="CULTURE &amp; ENVIORNMENT specifically related to EQUITY &amp; DIVERSITY" w:value="CULTURE &amp; ENVIORNMENT specifically related to EQUITY &amp; DIVERSITY"/>
              <w:listItem w:displayText="CULTURE &amp; ENVIORNMENT specifically related to COMMUNITY INVOLVEMENT" w:value="CULTURE &amp; ENVIORNMENT specifically related to COMMUNITY INVOLVEMENT"/>
              <w:listItem w:displayText="CULTURE &amp; ENVIORNMENT specifically related to PARENT INVOLVEMENT" w:value="CULTURE &amp; ENVIORNMENT specifically related to PARENT INVOLVEMENT"/>
              <w:listItem w:displayText="CULTURE &amp; ENVIORNMENT specifically related to POSITIVE BEHAVIOR INTERVENTION AND SUPPORTS" w:value="CULTURE &amp; ENVIORNMENT specifically related to POSITIVE BEHAVIOR INTERVENTION AND SUPPORTS"/>
              <w:listItem w:displayText="CULTURE &amp; ENVIORNMENT specifically related to SCHOOL SAFETY" w:value="CULTURE &amp; ENVIORNMENT specifically related to SCHOOL SAFETY"/>
              <w:listItem w:displayText="CULTURE &amp; ENVIORNMENT specifically related to SOCIAL EMOTIONAL LEARNING" w:value="CULTURE &amp; ENVIORNMENT specifically related to SOCIAL EMOTIONAL LEARNING"/>
              <w:listItem w:displayText="CULTURE &amp; ENVIORNMENT specifically related to STUDENT ATTENDANCE" w:value="CULTURE &amp; ENVIORNMENT specifically related to STUDENT ATTENDANCE"/>
              <w:listItem w:displayText="CULTURE &amp; ENVIORNMENT specifically related to TEACHER ATTENDANCE" w:value="CULTURE &amp; ENVIORNMENT specifically related to TEACHER ATTENDANCE"/>
            </w:dropDownList>
          </w:sdtPr>
          <w:sdtEndPr/>
          <w:sdtContent>
            <w:tc>
              <w:tcPr>
                <w:tcW w:w="4823" w:type="dxa"/>
                <w:vAlign w:val="center"/>
              </w:tcPr>
              <w:p w14:paraId="3E1E675A" w14:textId="74B7F7C1" w:rsidR="00A52538" w:rsidRDefault="00A52538" w:rsidP="00A52538">
                <w:r w:rsidRPr="00C72ED0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4835" w:type="dxa"/>
            <w:vAlign w:val="center"/>
          </w:tcPr>
          <w:p w14:paraId="420AD489" w14:textId="3F2E6907" w:rsidR="00A52538" w:rsidRDefault="00A52538" w:rsidP="006F4BD1"/>
        </w:tc>
        <w:tc>
          <w:tcPr>
            <w:tcW w:w="4562" w:type="dxa"/>
          </w:tcPr>
          <w:p w14:paraId="784D11FA" w14:textId="77777777" w:rsidR="00A52538" w:rsidRDefault="00A52538" w:rsidP="006F4BD1"/>
        </w:tc>
      </w:tr>
      <w:tr w:rsidR="00A52538" w14:paraId="40209A5A" w14:textId="5A8BD9C6" w:rsidTr="00A52538">
        <w:trPr>
          <w:trHeight w:val="323"/>
        </w:trPr>
        <w:tc>
          <w:tcPr>
            <w:tcW w:w="4490" w:type="dxa"/>
          </w:tcPr>
          <w:p w14:paraId="0B01BD56" w14:textId="77777777" w:rsidR="00A52538" w:rsidRDefault="00A52538" w:rsidP="004B62D9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4823" w:type="dxa"/>
            <w:vAlign w:val="center"/>
          </w:tcPr>
          <w:p w14:paraId="0909CF60" w14:textId="03591185" w:rsidR="00A52538" w:rsidRDefault="00A52538" w:rsidP="00A52538">
            <w:r>
              <w:t>Other…</w:t>
            </w:r>
          </w:p>
        </w:tc>
        <w:tc>
          <w:tcPr>
            <w:tcW w:w="4835" w:type="dxa"/>
            <w:vAlign w:val="center"/>
          </w:tcPr>
          <w:p w14:paraId="5865454E" w14:textId="77777777" w:rsidR="00A52538" w:rsidRDefault="00A52538" w:rsidP="006F4BD1"/>
        </w:tc>
        <w:tc>
          <w:tcPr>
            <w:tcW w:w="4562" w:type="dxa"/>
          </w:tcPr>
          <w:p w14:paraId="422E6CC0" w14:textId="77777777" w:rsidR="00A52538" w:rsidRDefault="00A52538" w:rsidP="006F4BD1"/>
        </w:tc>
      </w:tr>
    </w:tbl>
    <w:p w14:paraId="2894ACC6" w14:textId="77777777" w:rsidR="00541290" w:rsidRDefault="00541290" w:rsidP="004B7D43">
      <w:pPr>
        <w:rPr>
          <w:b/>
          <w:bCs/>
        </w:rPr>
      </w:pPr>
    </w:p>
    <w:tbl>
      <w:tblPr>
        <w:tblStyle w:val="TableGrid"/>
        <w:tblW w:w="18720" w:type="dxa"/>
        <w:tblLayout w:type="fixed"/>
        <w:tblLook w:val="04A0" w:firstRow="1" w:lastRow="0" w:firstColumn="1" w:lastColumn="0" w:noHBand="0" w:noVBand="1"/>
      </w:tblPr>
      <w:tblGrid>
        <w:gridCol w:w="1044"/>
        <w:gridCol w:w="601"/>
        <w:gridCol w:w="2845"/>
        <w:gridCol w:w="2846"/>
        <w:gridCol w:w="2846"/>
        <w:gridCol w:w="2846"/>
        <w:gridCol w:w="2846"/>
        <w:gridCol w:w="2846"/>
      </w:tblGrid>
      <w:tr w:rsidR="0013515D" w14:paraId="3630F6FF" w14:textId="56A0B015" w:rsidTr="005B787A">
        <w:trPr>
          <w:tblHeader/>
        </w:trPr>
        <w:tc>
          <w:tcPr>
            <w:tcW w:w="1044" w:type="dxa"/>
            <w:shd w:val="clear" w:color="auto" w:fill="FFF2CC" w:themeFill="accent4" w:themeFillTint="33"/>
            <w:textDirection w:val="btLr"/>
            <w:vAlign w:val="center"/>
          </w:tcPr>
          <w:p w14:paraId="1DFDF20D" w14:textId="075028F5" w:rsidR="0013515D" w:rsidRPr="002537BB" w:rsidRDefault="0013515D" w:rsidP="0013515D">
            <w:pPr>
              <w:jc w:val="center"/>
              <w:rPr>
                <w:sz w:val="20"/>
                <w:szCs w:val="20"/>
              </w:rPr>
            </w:pPr>
            <w:r w:rsidRPr="00E41CA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ctivity / Initiative</w:t>
            </w:r>
          </w:p>
        </w:tc>
        <w:tc>
          <w:tcPr>
            <w:tcW w:w="601" w:type="dxa"/>
            <w:shd w:val="clear" w:color="auto" w:fill="FFF2CC" w:themeFill="accent4" w:themeFillTint="33"/>
            <w:textDirection w:val="btLr"/>
            <w:vAlign w:val="center"/>
          </w:tcPr>
          <w:p w14:paraId="323BAB8C" w14:textId="141B37CF" w:rsidR="0013515D" w:rsidRPr="00F81B8D" w:rsidRDefault="0013515D" w:rsidP="0013515D">
            <w:pPr>
              <w:jc w:val="center"/>
              <w:rPr>
                <w:b/>
                <w:bCs/>
              </w:rPr>
            </w:pPr>
            <w:r w:rsidRPr="00E41CA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SUP Goal #</w:t>
            </w:r>
          </w:p>
        </w:tc>
        <w:tc>
          <w:tcPr>
            <w:tcW w:w="2845" w:type="dxa"/>
            <w:shd w:val="clear" w:color="auto" w:fill="FFF2CC" w:themeFill="accent4" w:themeFillTint="33"/>
          </w:tcPr>
          <w:p w14:paraId="623D7AEA" w14:textId="77777777" w:rsidR="0013515D" w:rsidRPr="00E41CA8" w:rsidRDefault="0013515D" w:rsidP="0013515D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E41CA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Implementation Plan</w:t>
            </w:r>
          </w:p>
          <w:p w14:paraId="269C6EB3" w14:textId="6BA143BD" w:rsidR="0013515D" w:rsidRPr="00C02429" w:rsidRDefault="0013515D" w:rsidP="0013515D">
            <w:pPr>
              <w:jc w:val="center"/>
              <w:rPr>
                <w:sz w:val="20"/>
                <w:szCs w:val="20"/>
              </w:rPr>
            </w:pPr>
            <w:r w:rsidRPr="00E41CA8">
              <w:rPr>
                <w:rFonts w:asciiTheme="majorHAnsi" w:hAnsiTheme="majorHAnsi" w:cstheme="majorHAnsi"/>
                <w:sz w:val="20"/>
                <w:szCs w:val="20"/>
              </w:rPr>
              <w:t>(What is occurring? Who is implementing? How and when will it take place – including frequency?)</w:t>
            </w:r>
          </w:p>
        </w:tc>
        <w:tc>
          <w:tcPr>
            <w:tcW w:w="2846" w:type="dxa"/>
            <w:shd w:val="clear" w:color="auto" w:fill="FFF2CC" w:themeFill="accent4" w:themeFillTint="33"/>
          </w:tcPr>
          <w:p w14:paraId="258E9658" w14:textId="77777777" w:rsidR="0013515D" w:rsidRPr="00E41CA8" w:rsidRDefault="0013515D" w:rsidP="0013515D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E41CA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Baseline Data </w:t>
            </w:r>
          </w:p>
          <w:p w14:paraId="06E11B0E" w14:textId="6A2A863B" w:rsidR="0013515D" w:rsidRPr="00E90DA1" w:rsidRDefault="0013515D" w:rsidP="0013515D">
            <w:pPr>
              <w:jc w:val="center"/>
              <w:rPr>
                <w:sz w:val="20"/>
                <w:szCs w:val="20"/>
              </w:rPr>
            </w:pPr>
            <w:r w:rsidRPr="00E41CA8">
              <w:rPr>
                <w:rFonts w:asciiTheme="majorHAnsi" w:hAnsiTheme="majorHAnsi" w:cstheme="majorHAnsi"/>
                <w:sz w:val="20"/>
                <w:szCs w:val="20"/>
              </w:rPr>
              <w:t xml:space="preserve">(Data that is expected to improve because of this expenditure.)  </w:t>
            </w:r>
          </w:p>
        </w:tc>
        <w:tc>
          <w:tcPr>
            <w:tcW w:w="2846" w:type="dxa"/>
            <w:shd w:val="clear" w:color="auto" w:fill="FFF2CC" w:themeFill="accent4" w:themeFillTint="33"/>
          </w:tcPr>
          <w:p w14:paraId="6A2751B2" w14:textId="77777777" w:rsidR="0013515D" w:rsidRPr="00E41CA8" w:rsidRDefault="0013515D" w:rsidP="0013515D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E41CA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Expected Results</w:t>
            </w:r>
          </w:p>
          <w:p w14:paraId="3E020FB2" w14:textId="01760664" w:rsidR="0013515D" w:rsidRPr="002A7D4B" w:rsidRDefault="0013515D" w:rsidP="0013515D">
            <w:pPr>
              <w:jc w:val="center"/>
              <w:rPr>
                <w:sz w:val="20"/>
                <w:szCs w:val="20"/>
              </w:rPr>
            </w:pPr>
            <w:r w:rsidRPr="00E41CA8">
              <w:rPr>
                <w:rFonts w:asciiTheme="majorHAnsi" w:hAnsiTheme="majorHAnsi" w:cstheme="majorHAnsi"/>
                <w:sz w:val="20"/>
                <w:szCs w:val="20"/>
              </w:rPr>
              <w:t>(What is the expected result/goal for improvement?)</w:t>
            </w:r>
          </w:p>
        </w:tc>
        <w:tc>
          <w:tcPr>
            <w:tcW w:w="2846" w:type="dxa"/>
            <w:shd w:val="clear" w:color="auto" w:fill="FFF2CC" w:themeFill="accent4" w:themeFillTint="33"/>
          </w:tcPr>
          <w:p w14:paraId="27DFCCF2" w14:textId="77777777" w:rsidR="0013515D" w:rsidRPr="00E41CA8" w:rsidRDefault="0013515D" w:rsidP="0013515D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E41CA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Monitoring</w:t>
            </w:r>
          </w:p>
          <w:p w14:paraId="5DAE40EA" w14:textId="4FC6369B" w:rsidR="0013515D" w:rsidRDefault="0013515D" w:rsidP="0013515D">
            <w:pPr>
              <w:jc w:val="center"/>
              <w:rPr>
                <w:b/>
                <w:bCs/>
              </w:rPr>
            </w:pPr>
            <w:r w:rsidRPr="00E41CA8">
              <w:rPr>
                <w:rFonts w:asciiTheme="majorHAnsi" w:hAnsiTheme="majorHAnsi" w:cstheme="majorHAnsi"/>
                <w:sz w:val="20"/>
                <w:szCs w:val="20"/>
              </w:rPr>
              <w:t>(Who is responsible? What tool and data will be used?  How frequently will data be reviewed?)</w:t>
            </w:r>
          </w:p>
        </w:tc>
        <w:tc>
          <w:tcPr>
            <w:tcW w:w="2846" w:type="dxa"/>
            <w:shd w:val="clear" w:color="auto" w:fill="FFF2CC" w:themeFill="accent4" w:themeFillTint="33"/>
          </w:tcPr>
          <w:p w14:paraId="0229C3B9" w14:textId="77777777" w:rsidR="0013515D" w:rsidRPr="00E41CA8" w:rsidRDefault="0013515D" w:rsidP="0013515D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E41CA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Mid-Year ROI and Reflections </w:t>
            </w:r>
          </w:p>
          <w:p w14:paraId="653EF701" w14:textId="17463F1D" w:rsidR="0013515D" w:rsidRDefault="0013515D" w:rsidP="0013515D">
            <w:pPr>
              <w:jc w:val="center"/>
              <w:rPr>
                <w:b/>
                <w:bCs/>
              </w:rPr>
            </w:pPr>
            <w:r w:rsidRPr="00E41CA8">
              <w:rPr>
                <w:rFonts w:asciiTheme="majorHAnsi" w:hAnsiTheme="majorHAnsi" w:cstheme="majorHAnsi"/>
                <w:sz w:val="20"/>
                <w:szCs w:val="20"/>
              </w:rPr>
              <w:t>(Evidence of implementation, data and results, implications for future planning)</w:t>
            </w:r>
          </w:p>
        </w:tc>
        <w:tc>
          <w:tcPr>
            <w:tcW w:w="2846" w:type="dxa"/>
            <w:shd w:val="clear" w:color="auto" w:fill="FFF2CC" w:themeFill="accent4" w:themeFillTint="33"/>
          </w:tcPr>
          <w:p w14:paraId="7CF00A22" w14:textId="77777777" w:rsidR="0013515D" w:rsidRPr="00E41CA8" w:rsidRDefault="0013515D" w:rsidP="0013515D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E41CA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End of Year ROI and Reflections </w:t>
            </w:r>
          </w:p>
          <w:p w14:paraId="6D8FF23D" w14:textId="1FC1BFF3" w:rsidR="0013515D" w:rsidRDefault="0013515D" w:rsidP="0013515D">
            <w:pPr>
              <w:jc w:val="center"/>
              <w:rPr>
                <w:b/>
                <w:bCs/>
              </w:rPr>
            </w:pPr>
            <w:r w:rsidRPr="00E41CA8">
              <w:rPr>
                <w:rFonts w:asciiTheme="majorHAnsi" w:hAnsiTheme="majorHAnsi" w:cstheme="majorHAnsi"/>
                <w:sz w:val="20"/>
                <w:szCs w:val="20"/>
              </w:rPr>
              <w:t>(Evidence of implementation, data and results, implications for future planning)</w:t>
            </w:r>
          </w:p>
        </w:tc>
      </w:tr>
      <w:tr w:rsidR="0013515D" w14:paraId="4BDD4D12" w14:textId="67052051" w:rsidTr="005B787A">
        <w:tc>
          <w:tcPr>
            <w:tcW w:w="1044" w:type="dxa"/>
          </w:tcPr>
          <w:p w14:paraId="4BD63E9B" w14:textId="5589E888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601" w:type="dxa"/>
          </w:tcPr>
          <w:p w14:paraId="752C9F04" w14:textId="7CE36D12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5" w:type="dxa"/>
          </w:tcPr>
          <w:p w14:paraId="205DED54" w14:textId="6ADDFB68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1645B945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1E46FE12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4FA0082E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378D46E1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4AB5A236" w14:textId="77777777" w:rsidR="0013515D" w:rsidRDefault="0013515D" w:rsidP="0013515D">
            <w:pPr>
              <w:rPr>
                <w:b/>
                <w:bCs/>
              </w:rPr>
            </w:pPr>
          </w:p>
        </w:tc>
      </w:tr>
      <w:tr w:rsidR="0013515D" w14:paraId="5A2A4F25" w14:textId="574F1B4F" w:rsidTr="005B787A">
        <w:tc>
          <w:tcPr>
            <w:tcW w:w="1044" w:type="dxa"/>
          </w:tcPr>
          <w:p w14:paraId="20A8C58B" w14:textId="26AA8CC3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601" w:type="dxa"/>
          </w:tcPr>
          <w:p w14:paraId="05AF23B1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5" w:type="dxa"/>
          </w:tcPr>
          <w:p w14:paraId="29DB23BF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56F70D75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5ECC2EBF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0F14182D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4854BCCD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10D79592" w14:textId="77777777" w:rsidR="0013515D" w:rsidRDefault="0013515D" w:rsidP="0013515D">
            <w:pPr>
              <w:rPr>
                <w:b/>
                <w:bCs/>
              </w:rPr>
            </w:pPr>
          </w:p>
        </w:tc>
      </w:tr>
      <w:tr w:rsidR="0013515D" w14:paraId="59414080" w14:textId="6668A4E8" w:rsidTr="005B787A">
        <w:tc>
          <w:tcPr>
            <w:tcW w:w="1044" w:type="dxa"/>
          </w:tcPr>
          <w:p w14:paraId="130EB469" w14:textId="77E6E922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601" w:type="dxa"/>
          </w:tcPr>
          <w:p w14:paraId="362BCDC7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5" w:type="dxa"/>
          </w:tcPr>
          <w:p w14:paraId="1EA6D43F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012925E5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229F6DBA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1F5A64B0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52B8DA6D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578B4AD8" w14:textId="77777777" w:rsidR="0013515D" w:rsidRDefault="0013515D" w:rsidP="0013515D">
            <w:pPr>
              <w:rPr>
                <w:b/>
                <w:bCs/>
              </w:rPr>
            </w:pPr>
          </w:p>
        </w:tc>
      </w:tr>
      <w:tr w:rsidR="0013515D" w14:paraId="69F1DF4E" w14:textId="4EF9D11E" w:rsidTr="005B787A">
        <w:tc>
          <w:tcPr>
            <w:tcW w:w="1044" w:type="dxa"/>
          </w:tcPr>
          <w:p w14:paraId="242F2B65" w14:textId="708AA473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601" w:type="dxa"/>
          </w:tcPr>
          <w:p w14:paraId="40A08A99" w14:textId="3B7042AE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5" w:type="dxa"/>
          </w:tcPr>
          <w:p w14:paraId="51427089" w14:textId="6B7BB5DB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32CB35C2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648E6A0A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3B5EFEDD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111BB15A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60D852EC" w14:textId="77777777" w:rsidR="0013515D" w:rsidRDefault="0013515D" w:rsidP="0013515D">
            <w:pPr>
              <w:rPr>
                <w:b/>
                <w:bCs/>
              </w:rPr>
            </w:pPr>
          </w:p>
        </w:tc>
      </w:tr>
      <w:tr w:rsidR="0013515D" w14:paraId="4F6B36A8" w14:textId="4C2063FA" w:rsidTr="005B787A">
        <w:tc>
          <w:tcPr>
            <w:tcW w:w="1044" w:type="dxa"/>
          </w:tcPr>
          <w:p w14:paraId="00AEA1A3" w14:textId="4E9BCC0A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601" w:type="dxa"/>
          </w:tcPr>
          <w:p w14:paraId="467BAB8D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5" w:type="dxa"/>
          </w:tcPr>
          <w:p w14:paraId="3D409B15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728A59C8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40A32FBD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18A4A7B9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4DE5A435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11A859F2" w14:textId="77777777" w:rsidR="0013515D" w:rsidRDefault="0013515D" w:rsidP="0013515D">
            <w:pPr>
              <w:rPr>
                <w:b/>
                <w:bCs/>
              </w:rPr>
            </w:pPr>
          </w:p>
        </w:tc>
      </w:tr>
      <w:tr w:rsidR="0013515D" w14:paraId="787280CB" w14:textId="477A1B61" w:rsidTr="005B787A">
        <w:trPr>
          <w:trHeight w:val="359"/>
        </w:trPr>
        <w:tc>
          <w:tcPr>
            <w:tcW w:w="1044" w:type="dxa"/>
          </w:tcPr>
          <w:p w14:paraId="3A8BB76F" w14:textId="49EF86DB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601" w:type="dxa"/>
          </w:tcPr>
          <w:p w14:paraId="1D08DF7D" w14:textId="716A8A80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5" w:type="dxa"/>
          </w:tcPr>
          <w:p w14:paraId="5FDED561" w14:textId="5AC9C19C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2808C831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7574E208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53D2BFF4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1D3E6741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32792BB6" w14:textId="77777777" w:rsidR="0013515D" w:rsidRDefault="0013515D" w:rsidP="0013515D">
            <w:pPr>
              <w:rPr>
                <w:b/>
                <w:bCs/>
              </w:rPr>
            </w:pPr>
          </w:p>
        </w:tc>
      </w:tr>
      <w:tr w:rsidR="0013515D" w14:paraId="0CC37259" w14:textId="1FD034C2" w:rsidTr="005B787A">
        <w:tc>
          <w:tcPr>
            <w:tcW w:w="1044" w:type="dxa"/>
          </w:tcPr>
          <w:p w14:paraId="05DDDF6D" w14:textId="051556A1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601" w:type="dxa"/>
          </w:tcPr>
          <w:p w14:paraId="2BD10542" w14:textId="7372B6FA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5" w:type="dxa"/>
          </w:tcPr>
          <w:p w14:paraId="6FD16766" w14:textId="06821154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3E1B283A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32C26869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455130FA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4CF51285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1184BAAA" w14:textId="77777777" w:rsidR="0013515D" w:rsidRDefault="0013515D" w:rsidP="0013515D">
            <w:pPr>
              <w:rPr>
                <w:b/>
                <w:bCs/>
              </w:rPr>
            </w:pPr>
          </w:p>
        </w:tc>
      </w:tr>
      <w:tr w:rsidR="0013515D" w14:paraId="0E1531E9" w14:textId="36210A95" w:rsidTr="005B787A">
        <w:tc>
          <w:tcPr>
            <w:tcW w:w="1044" w:type="dxa"/>
          </w:tcPr>
          <w:p w14:paraId="11FA386E" w14:textId="1EA91484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601" w:type="dxa"/>
          </w:tcPr>
          <w:p w14:paraId="47538676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5" w:type="dxa"/>
          </w:tcPr>
          <w:p w14:paraId="2464333C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330E4E27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46D90157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66B8D093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4CBAD2E1" w14:textId="77777777" w:rsidR="0013515D" w:rsidRDefault="0013515D" w:rsidP="0013515D">
            <w:pPr>
              <w:rPr>
                <w:b/>
                <w:bCs/>
              </w:rPr>
            </w:pPr>
          </w:p>
        </w:tc>
        <w:tc>
          <w:tcPr>
            <w:tcW w:w="2846" w:type="dxa"/>
          </w:tcPr>
          <w:p w14:paraId="2C9FD630" w14:textId="77777777" w:rsidR="0013515D" w:rsidRDefault="0013515D" w:rsidP="0013515D">
            <w:pPr>
              <w:rPr>
                <w:b/>
                <w:bCs/>
              </w:rPr>
            </w:pPr>
          </w:p>
        </w:tc>
      </w:tr>
    </w:tbl>
    <w:p w14:paraId="7043DA6A" w14:textId="77777777" w:rsidR="002537BB" w:rsidRDefault="002537BB" w:rsidP="002537BB">
      <w:pPr>
        <w:rPr>
          <w:b/>
          <w:bCs/>
        </w:rPr>
      </w:pPr>
    </w:p>
    <w:p w14:paraId="7BC7BE27" w14:textId="77777777" w:rsidR="0092247C" w:rsidRDefault="0092247C" w:rsidP="002537BB">
      <w:pPr>
        <w:rPr>
          <w:b/>
          <w:bCs/>
        </w:rPr>
      </w:pPr>
    </w:p>
    <w:sectPr w:rsidR="0092247C" w:rsidSect="0062303E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C707C"/>
    <w:multiLevelType w:val="hybridMultilevel"/>
    <w:tmpl w:val="2CBA60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1873280"/>
    <w:multiLevelType w:val="hybridMultilevel"/>
    <w:tmpl w:val="44A60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5673934">
    <w:abstractNumId w:val="1"/>
  </w:num>
  <w:num w:numId="2" w16cid:durableId="85854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sDAwN7cwNjUxMzVX0lEKTi0uzszPAykwNKoFACpZVtYtAAAA"/>
  </w:docVars>
  <w:rsids>
    <w:rsidRoot w:val="002537BB"/>
    <w:rsid w:val="00015FFC"/>
    <w:rsid w:val="00031BE8"/>
    <w:rsid w:val="00050E27"/>
    <w:rsid w:val="000A4372"/>
    <w:rsid w:val="000D1034"/>
    <w:rsid w:val="000E6646"/>
    <w:rsid w:val="00100DB0"/>
    <w:rsid w:val="00111DEE"/>
    <w:rsid w:val="001273FF"/>
    <w:rsid w:val="0013515D"/>
    <w:rsid w:val="00153B20"/>
    <w:rsid w:val="00161C33"/>
    <w:rsid w:val="0017049D"/>
    <w:rsid w:val="001829D8"/>
    <w:rsid w:val="00191AE1"/>
    <w:rsid w:val="001C460C"/>
    <w:rsid w:val="001E1948"/>
    <w:rsid w:val="00241C03"/>
    <w:rsid w:val="00245408"/>
    <w:rsid w:val="00250EDA"/>
    <w:rsid w:val="002537BB"/>
    <w:rsid w:val="002566A9"/>
    <w:rsid w:val="00270C79"/>
    <w:rsid w:val="0027300A"/>
    <w:rsid w:val="002A7D4B"/>
    <w:rsid w:val="002C0720"/>
    <w:rsid w:val="002E255B"/>
    <w:rsid w:val="00322696"/>
    <w:rsid w:val="00324A00"/>
    <w:rsid w:val="003438CA"/>
    <w:rsid w:val="00366ECB"/>
    <w:rsid w:val="00374DBE"/>
    <w:rsid w:val="003856D7"/>
    <w:rsid w:val="00396FD6"/>
    <w:rsid w:val="003A334D"/>
    <w:rsid w:val="003A3356"/>
    <w:rsid w:val="003D4E81"/>
    <w:rsid w:val="003F7D62"/>
    <w:rsid w:val="004520E5"/>
    <w:rsid w:val="004614CF"/>
    <w:rsid w:val="004629CB"/>
    <w:rsid w:val="004B62D9"/>
    <w:rsid w:val="004B7D43"/>
    <w:rsid w:val="004C5C2C"/>
    <w:rsid w:val="004E19BC"/>
    <w:rsid w:val="004E4624"/>
    <w:rsid w:val="00513F49"/>
    <w:rsid w:val="00541290"/>
    <w:rsid w:val="00544444"/>
    <w:rsid w:val="00573963"/>
    <w:rsid w:val="005A7DC9"/>
    <w:rsid w:val="005B485D"/>
    <w:rsid w:val="005B787A"/>
    <w:rsid w:val="006015FB"/>
    <w:rsid w:val="0062303E"/>
    <w:rsid w:val="00624547"/>
    <w:rsid w:val="00634022"/>
    <w:rsid w:val="00637066"/>
    <w:rsid w:val="00653A55"/>
    <w:rsid w:val="0066098F"/>
    <w:rsid w:val="00662830"/>
    <w:rsid w:val="00675CC3"/>
    <w:rsid w:val="0068060D"/>
    <w:rsid w:val="00681087"/>
    <w:rsid w:val="006813DD"/>
    <w:rsid w:val="00690909"/>
    <w:rsid w:val="006E0C0C"/>
    <w:rsid w:val="006F1113"/>
    <w:rsid w:val="006F4BD1"/>
    <w:rsid w:val="00722605"/>
    <w:rsid w:val="007724E9"/>
    <w:rsid w:val="007A2F13"/>
    <w:rsid w:val="007B06B0"/>
    <w:rsid w:val="007E77C5"/>
    <w:rsid w:val="008049C9"/>
    <w:rsid w:val="0082461D"/>
    <w:rsid w:val="00840A2C"/>
    <w:rsid w:val="008508B3"/>
    <w:rsid w:val="00866CEE"/>
    <w:rsid w:val="00882E49"/>
    <w:rsid w:val="00883FED"/>
    <w:rsid w:val="00885AE3"/>
    <w:rsid w:val="008A06F4"/>
    <w:rsid w:val="008B1508"/>
    <w:rsid w:val="008C1FD4"/>
    <w:rsid w:val="008E5086"/>
    <w:rsid w:val="008F14AA"/>
    <w:rsid w:val="008F1D04"/>
    <w:rsid w:val="00912309"/>
    <w:rsid w:val="0092247C"/>
    <w:rsid w:val="00957E84"/>
    <w:rsid w:val="0096532A"/>
    <w:rsid w:val="00966DFA"/>
    <w:rsid w:val="009763C7"/>
    <w:rsid w:val="009E3523"/>
    <w:rsid w:val="009F3B9D"/>
    <w:rsid w:val="00A0289A"/>
    <w:rsid w:val="00A25CF5"/>
    <w:rsid w:val="00A25F1E"/>
    <w:rsid w:val="00A27B62"/>
    <w:rsid w:val="00A52538"/>
    <w:rsid w:val="00A572E6"/>
    <w:rsid w:val="00A62A8B"/>
    <w:rsid w:val="00A84DDE"/>
    <w:rsid w:val="00B042AA"/>
    <w:rsid w:val="00B10200"/>
    <w:rsid w:val="00B40578"/>
    <w:rsid w:val="00B50154"/>
    <w:rsid w:val="00B62D8C"/>
    <w:rsid w:val="00B83277"/>
    <w:rsid w:val="00B85A2E"/>
    <w:rsid w:val="00B90843"/>
    <w:rsid w:val="00BD12CF"/>
    <w:rsid w:val="00C02429"/>
    <w:rsid w:val="00C21745"/>
    <w:rsid w:val="00C26012"/>
    <w:rsid w:val="00C37D43"/>
    <w:rsid w:val="00C44269"/>
    <w:rsid w:val="00C447AC"/>
    <w:rsid w:val="00C7273C"/>
    <w:rsid w:val="00C77A0F"/>
    <w:rsid w:val="00C83CAB"/>
    <w:rsid w:val="00CD65E4"/>
    <w:rsid w:val="00CE4C57"/>
    <w:rsid w:val="00CE4EAC"/>
    <w:rsid w:val="00D41E52"/>
    <w:rsid w:val="00D72DA8"/>
    <w:rsid w:val="00D91F08"/>
    <w:rsid w:val="00DE66D7"/>
    <w:rsid w:val="00E022DB"/>
    <w:rsid w:val="00E06154"/>
    <w:rsid w:val="00E1327E"/>
    <w:rsid w:val="00E17419"/>
    <w:rsid w:val="00E649AC"/>
    <w:rsid w:val="00E664B7"/>
    <w:rsid w:val="00E70166"/>
    <w:rsid w:val="00E90DA1"/>
    <w:rsid w:val="00EC2792"/>
    <w:rsid w:val="00EE34A6"/>
    <w:rsid w:val="00EE6DF6"/>
    <w:rsid w:val="00EF5DCC"/>
    <w:rsid w:val="00F02783"/>
    <w:rsid w:val="00F123DE"/>
    <w:rsid w:val="00F2019A"/>
    <w:rsid w:val="00F41972"/>
    <w:rsid w:val="00F75F28"/>
    <w:rsid w:val="00F81B8D"/>
    <w:rsid w:val="00FB0D49"/>
    <w:rsid w:val="00FB28C8"/>
    <w:rsid w:val="00FB3595"/>
    <w:rsid w:val="00FD3258"/>
    <w:rsid w:val="00FE15C5"/>
    <w:rsid w:val="00FF068C"/>
    <w:rsid w:val="021C2573"/>
    <w:rsid w:val="066C71A9"/>
    <w:rsid w:val="0C670B19"/>
    <w:rsid w:val="2617EE50"/>
    <w:rsid w:val="34F4BCE6"/>
    <w:rsid w:val="36E0DC0E"/>
    <w:rsid w:val="3B44299E"/>
    <w:rsid w:val="4B9B715B"/>
    <w:rsid w:val="65DF6384"/>
    <w:rsid w:val="72D1F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EE766F"/>
  <w15:docId w15:val="{8307F4F8-3084-4733-AB45-25240B90E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3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37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2247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75CC3"/>
    <w:rPr>
      <w:color w:val="808080"/>
    </w:rPr>
  </w:style>
  <w:style w:type="paragraph" w:styleId="ListParagraph">
    <w:name w:val="List Paragraph"/>
    <w:basedOn w:val="Normal"/>
    <w:uiPriority w:val="34"/>
    <w:qFormat/>
    <w:rsid w:val="004B62D9"/>
    <w:pPr>
      <w:ind w:left="720"/>
      <w:contextualSpacing/>
    </w:pPr>
  </w:style>
  <w:style w:type="paragraph" w:customStyle="1" w:styleId="paragraph">
    <w:name w:val="paragraph"/>
    <w:basedOn w:val="Normal"/>
    <w:rsid w:val="0054444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544444"/>
  </w:style>
  <w:style w:type="character" w:customStyle="1" w:styleId="eop">
    <w:name w:val="eop"/>
    <w:basedOn w:val="DefaultParagraphFont"/>
    <w:rsid w:val="005444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3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1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845A37F69940E68061F24C8E021E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1646C-6DAC-4E22-9ECA-28B18FA3BAF8}"/>
      </w:docPartPr>
      <w:docPartBody>
        <w:p w:rsidR="00B9769B" w:rsidRDefault="00282F48" w:rsidP="00282F48">
          <w:pPr>
            <w:pStyle w:val="5B845A37F69940E68061F24C8E021E1E"/>
          </w:pPr>
          <w:r w:rsidRPr="00C72ED0">
            <w:rPr>
              <w:rStyle w:val="PlaceholderText"/>
            </w:rPr>
            <w:t>Choose an item.</w:t>
          </w:r>
        </w:p>
      </w:docPartBody>
    </w:docPart>
    <w:docPart>
      <w:docPartPr>
        <w:name w:val="546EFDE823604267B1E13C5693E6D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4D28B-1700-4871-8B93-1F7008CCE399}"/>
      </w:docPartPr>
      <w:docPartBody>
        <w:p w:rsidR="00B9769B" w:rsidRDefault="00282F48" w:rsidP="00282F48">
          <w:pPr>
            <w:pStyle w:val="546EFDE823604267B1E13C5693E6D5A5"/>
          </w:pPr>
          <w:r w:rsidRPr="00C72ED0">
            <w:rPr>
              <w:rStyle w:val="PlaceholderText"/>
            </w:rPr>
            <w:t>Choose an item.</w:t>
          </w:r>
        </w:p>
      </w:docPartBody>
    </w:docPart>
    <w:docPart>
      <w:docPartPr>
        <w:name w:val="854D02C85FAD4F1FB00C10CB21CD9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C3501-B59F-48F2-843B-CBFD49EAD633}"/>
      </w:docPartPr>
      <w:docPartBody>
        <w:p w:rsidR="00B9769B" w:rsidRDefault="00282F48" w:rsidP="00282F48">
          <w:pPr>
            <w:pStyle w:val="854D02C85FAD4F1FB00C10CB21CD93C2"/>
          </w:pPr>
          <w:r w:rsidRPr="00C72ED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0000000000000000000"/>
    <w:charset w:val="8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1A5F"/>
    <w:rsid w:val="00041A5F"/>
    <w:rsid w:val="00282F48"/>
    <w:rsid w:val="00B9769B"/>
    <w:rsid w:val="00C21DB2"/>
    <w:rsid w:val="00C272FC"/>
    <w:rsid w:val="00C676CB"/>
    <w:rsid w:val="00E725DB"/>
    <w:rsid w:val="00FA19D2"/>
    <w:rsid w:val="00FF2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2F48"/>
    <w:rPr>
      <w:color w:val="808080"/>
    </w:rPr>
  </w:style>
  <w:style w:type="paragraph" w:customStyle="1" w:styleId="5B845A37F69940E68061F24C8E021E1E">
    <w:name w:val="5B845A37F69940E68061F24C8E021E1E"/>
    <w:rsid w:val="00282F48"/>
  </w:style>
  <w:style w:type="paragraph" w:customStyle="1" w:styleId="546EFDE823604267B1E13C5693E6D5A5">
    <w:name w:val="546EFDE823604267B1E13C5693E6D5A5"/>
    <w:rsid w:val="00282F48"/>
  </w:style>
  <w:style w:type="paragraph" w:customStyle="1" w:styleId="854D02C85FAD4F1FB00C10CB21CD93C2">
    <w:name w:val="854D02C85FAD4F1FB00C10CB21CD93C2"/>
    <w:rsid w:val="00282F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ridayApril3Task xmlns="3a719068-7b9f-41c3-87f3-387daad5b4a5">true</FridayApril3Task>
    <VideoForFridayApril3 xmlns="3a719068-7b9f-41c3-87f3-387daad5b4a5" xsi:nil="true"/>
    <ActivityforApril3 xmlns="3a719068-7b9f-41c3-87f3-387daad5b4a5" xsi:nil="true"/>
    <Description xmlns="3a719068-7b9f-41c3-87f3-387daad5b4a5" xsi:nil="true"/>
    <TokenBoard xmlns="3a719068-7b9f-41c3-87f3-387daad5b4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70187060449A4A8D7E6FAA2182BCD6" ma:contentTypeVersion="19" ma:contentTypeDescription="Create a new document." ma:contentTypeScope="" ma:versionID="81326da13949a79906403cd30365a524">
  <xsd:schema xmlns:xsd="http://www.w3.org/2001/XMLSchema" xmlns:xs="http://www.w3.org/2001/XMLSchema" xmlns:p="http://schemas.microsoft.com/office/2006/metadata/properties" xmlns:ns2="48f7b399-6b7f-4c43-b953-90e51342f267" xmlns:ns3="3a719068-7b9f-41c3-87f3-387daad5b4a5" targetNamespace="http://schemas.microsoft.com/office/2006/metadata/properties" ma:root="true" ma:fieldsID="cf6d24aa5d93a28a455487aee29afe64" ns2:_="" ns3:_="">
    <xsd:import namespace="48f7b399-6b7f-4c43-b953-90e51342f267"/>
    <xsd:import namespace="3a719068-7b9f-41c3-87f3-387daad5b4a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VideoForFridayApril3" minOccurs="0"/>
                <xsd:element ref="ns3:ActivityforApril3" minOccurs="0"/>
                <xsd:element ref="ns3:FridayApril3Task" minOccurs="0"/>
                <xsd:element ref="ns3:TokenBoard" minOccurs="0"/>
                <xsd:element ref="ns3: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7b399-6b7f-4c43-b953-90e51342f2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19068-7b9f-41c3-87f3-387daad5b4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VideoForFridayApril3" ma:index="22" nillable="true" ma:displayName="Video For Friday April 3" ma:description="Video For Friday April 3" ma:format="Dropdown" ma:internalName="VideoForFridayApril3">
      <xsd:simpleType>
        <xsd:restriction base="dms:Text">
          <xsd:maxLength value="255"/>
        </xsd:restriction>
      </xsd:simpleType>
    </xsd:element>
    <xsd:element name="ActivityforApril3" ma:index="23" nillable="true" ma:displayName="Activity for April 3" ma:format="Dropdown" ma:internalName="ActivityforApril3">
      <xsd:simpleType>
        <xsd:restriction base="dms:Text">
          <xsd:maxLength value="255"/>
        </xsd:restriction>
      </xsd:simpleType>
    </xsd:element>
    <xsd:element name="FridayApril3Task" ma:index="24" nillable="true" ma:displayName="Friday April 3 Task" ma:default="1" ma:format="Dropdown" ma:internalName="FridayApril3Task">
      <xsd:simpleType>
        <xsd:restriction base="dms:Boolean"/>
      </xsd:simpleType>
    </xsd:element>
    <xsd:element name="TokenBoard" ma:index="25" nillable="true" ma:displayName="Token Board" ma:description="1. Set a timer&#10;2. Provide a token" ma:format="Dropdown" ma:internalName="TokenBoard">
      <xsd:simpleType>
        <xsd:restriction base="dms:Text">
          <xsd:maxLength value="255"/>
        </xsd:restriction>
      </xsd:simpleType>
    </xsd:element>
    <xsd:element name="Description" ma:index="26" nillable="true" ma:displayName="Description" ma:description="A token board is used..." ma:format="Dropdown" ma:internalName="Description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2F6434-DEA1-A04E-9892-72534524E7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AC420E-6E35-4B25-914F-92AE068543C1}">
  <ds:schemaRefs>
    <ds:schemaRef ds:uri="http://schemas.microsoft.com/office/2006/metadata/properties"/>
    <ds:schemaRef ds:uri="http://schemas.microsoft.com/office/infopath/2007/PartnerControls"/>
    <ds:schemaRef ds:uri="3a719068-7b9f-41c3-87f3-387daad5b4a5"/>
  </ds:schemaRefs>
</ds:datastoreItem>
</file>

<file path=customXml/itemProps3.xml><?xml version="1.0" encoding="utf-8"?>
<ds:datastoreItem xmlns:ds="http://schemas.openxmlformats.org/officeDocument/2006/customXml" ds:itemID="{08F3E664-86F5-427C-9C34-E2555B419E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F91C6-E610-4F41-84B8-5CDCDBA747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f7b399-6b7f-4c43-b953-90e51342f267"/>
    <ds:schemaRef ds:uri="3a719068-7b9f-41c3-87f3-387daad5b4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9</Words>
  <Characters>1423</Characters>
  <Application>Microsoft Office Word</Application>
  <DocSecurity>0</DocSecurity>
  <Lines>11</Lines>
  <Paragraphs>3</Paragraphs>
  <ScaleCrop>false</ScaleCrop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. Schultz</dc:creator>
  <cp:keywords/>
  <dc:description/>
  <cp:lastModifiedBy>Stephanie A. Sheridan</cp:lastModifiedBy>
  <cp:revision>9</cp:revision>
  <dcterms:created xsi:type="dcterms:W3CDTF">2022-09-13T12:51:00Z</dcterms:created>
  <dcterms:modified xsi:type="dcterms:W3CDTF">2022-09-13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70187060449A4A8D7E6FAA2182BCD6</vt:lpwstr>
  </property>
</Properties>
</file>